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4D70" w:rsidRDefault="00CD4D70" w:rsidP="001A1C7E">
      <w:pPr>
        <w:rPr>
          <w:rFonts w:ascii="Georgia" w:hAnsi="Georgia"/>
          <w:sz w:val="24"/>
          <w:szCs w:val="24"/>
        </w:rPr>
      </w:pPr>
    </w:p>
    <w:p w:rsidR="001A1C7E" w:rsidRDefault="00CD4D70" w:rsidP="001A1C7E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June </w:t>
      </w:r>
      <w:r w:rsidR="00542C0F">
        <w:rPr>
          <w:rFonts w:ascii="Georgia" w:hAnsi="Georgia"/>
          <w:sz w:val="24"/>
          <w:szCs w:val="24"/>
        </w:rPr>
        <w:t>2</w:t>
      </w:r>
      <w:r>
        <w:rPr>
          <w:rFonts w:ascii="Georgia" w:hAnsi="Georgia"/>
          <w:sz w:val="24"/>
          <w:szCs w:val="24"/>
        </w:rPr>
        <w:t>3</w:t>
      </w:r>
      <w:r w:rsidR="00542C0F">
        <w:rPr>
          <w:rFonts w:ascii="Georgia" w:hAnsi="Georgia"/>
          <w:sz w:val="24"/>
          <w:szCs w:val="24"/>
        </w:rPr>
        <w:t>, 2016</w:t>
      </w:r>
    </w:p>
    <w:p w:rsidR="00542C0F" w:rsidRPr="00374B19" w:rsidRDefault="00542C0F" w:rsidP="001A1C7E">
      <w:pPr>
        <w:rPr>
          <w:rFonts w:ascii="Georgia" w:hAnsi="Georgia"/>
          <w:sz w:val="24"/>
          <w:szCs w:val="24"/>
        </w:rPr>
      </w:pPr>
    </w:p>
    <w:p w:rsidR="00542C0F" w:rsidRDefault="00542C0F" w:rsidP="001A1C7E">
      <w:pPr>
        <w:rPr>
          <w:rFonts w:ascii="Georgia" w:hAnsi="Georgia"/>
          <w:sz w:val="24"/>
          <w:szCs w:val="24"/>
        </w:rPr>
      </w:pPr>
    </w:p>
    <w:p w:rsidR="001A1C7E" w:rsidRPr="00374B19" w:rsidRDefault="001A1C7E" w:rsidP="001A1C7E">
      <w:pPr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 xml:space="preserve">Dear </w:t>
      </w:r>
      <w:r w:rsidR="00542C0F">
        <w:rPr>
          <w:rFonts w:ascii="Georgia" w:hAnsi="Georgia"/>
          <w:sz w:val="24"/>
          <w:szCs w:val="24"/>
        </w:rPr>
        <w:t>Mr.</w:t>
      </w:r>
      <w:r w:rsidR="00CD4D70">
        <w:rPr>
          <w:rFonts w:ascii="Georgia" w:hAnsi="Georgia"/>
          <w:sz w:val="24"/>
          <w:szCs w:val="24"/>
        </w:rPr>
        <w:t xml:space="preserve"> </w:t>
      </w:r>
      <w:proofErr w:type="spellStart"/>
      <w:r w:rsidR="00CD4D70">
        <w:rPr>
          <w:rFonts w:ascii="Georgia" w:hAnsi="Georgia"/>
          <w:sz w:val="24"/>
          <w:szCs w:val="24"/>
        </w:rPr>
        <w:t>Lindo</w:t>
      </w:r>
      <w:proofErr w:type="spellEnd"/>
      <w:r w:rsidR="00CD4D70">
        <w:rPr>
          <w:rFonts w:ascii="Georgia" w:hAnsi="Georgia"/>
          <w:sz w:val="24"/>
          <w:szCs w:val="24"/>
        </w:rPr>
        <w:t xml:space="preserve">, </w:t>
      </w:r>
      <w:r w:rsidR="00542C0F">
        <w:rPr>
          <w:rFonts w:ascii="Georgia" w:hAnsi="Georgia"/>
          <w:sz w:val="24"/>
          <w:szCs w:val="24"/>
        </w:rPr>
        <w:t xml:space="preserve"> </w:t>
      </w:r>
      <w:r w:rsidRPr="00374B19">
        <w:rPr>
          <w:rFonts w:ascii="Georgia" w:hAnsi="Georgia"/>
          <w:sz w:val="24"/>
          <w:szCs w:val="24"/>
        </w:rPr>
        <w:t xml:space="preserve"> </w:t>
      </w:r>
    </w:p>
    <w:p w:rsidR="00374B19" w:rsidRPr="00374B19" w:rsidRDefault="00374B19" w:rsidP="001A1C7E">
      <w:pPr>
        <w:rPr>
          <w:rFonts w:ascii="Georgia" w:hAnsi="Georgia"/>
          <w:sz w:val="24"/>
          <w:szCs w:val="24"/>
        </w:rPr>
      </w:pPr>
    </w:p>
    <w:p w:rsidR="00374B19" w:rsidRPr="00374B19" w:rsidRDefault="00374B19" w:rsidP="00CD4D70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Your correspondence date</w:t>
      </w:r>
      <w:r>
        <w:rPr>
          <w:rFonts w:ascii="Georgia" w:hAnsi="Georgia"/>
          <w:sz w:val="24"/>
          <w:szCs w:val="24"/>
        </w:rPr>
        <w:t>d</w:t>
      </w:r>
      <w:r w:rsidR="00542C0F">
        <w:rPr>
          <w:rFonts w:ascii="Georgia" w:hAnsi="Georgia"/>
          <w:sz w:val="24"/>
          <w:szCs w:val="24"/>
        </w:rPr>
        <w:t xml:space="preserve"> June </w:t>
      </w:r>
      <w:r w:rsidR="00CD4D70">
        <w:rPr>
          <w:rFonts w:ascii="Georgia" w:hAnsi="Georgia"/>
          <w:sz w:val="24"/>
          <w:szCs w:val="24"/>
        </w:rPr>
        <w:t>16</w:t>
      </w:r>
      <w:r w:rsidR="00542C0F">
        <w:rPr>
          <w:rFonts w:ascii="Georgia" w:hAnsi="Georgia"/>
          <w:sz w:val="24"/>
          <w:szCs w:val="24"/>
        </w:rPr>
        <w:t xml:space="preserve">, 2016 </w:t>
      </w:r>
      <w:r>
        <w:rPr>
          <w:rFonts w:ascii="Georgia" w:hAnsi="Georgia"/>
          <w:sz w:val="24"/>
          <w:szCs w:val="24"/>
        </w:rPr>
        <w:t>a</w:t>
      </w:r>
      <w:r w:rsidRPr="00374B19">
        <w:rPr>
          <w:rFonts w:ascii="Georgia" w:hAnsi="Georgia"/>
          <w:sz w:val="24"/>
          <w:szCs w:val="24"/>
        </w:rPr>
        <w:t>nd captioned</w:t>
      </w:r>
      <w:r>
        <w:rPr>
          <w:rFonts w:ascii="Georgia" w:hAnsi="Georgia"/>
          <w:sz w:val="24"/>
          <w:szCs w:val="24"/>
        </w:rPr>
        <w:t xml:space="preserve"> </w:t>
      </w:r>
      <w:r w:rsidR="00004C65">
        <w:rPr>
          <w:rFonts w:ascii="Georgia" w:hAnsi="Georgia"/>
          <w:sz w:val="24"/>
          <w:szCs w:val="24"/>
        </w:rPr>
        <w:t>‘</w:t>
      </w:r>
      <w:r w:rsidR="00CD4D70" w:rsidRPr="00CD4D70">
        <w:rPr>
          <w:rFonts w:ascii="Georgia" w:hAnsi="Georgia"/>
          <w:b/>
          <w:sz w:val="24"/>
          <w:szCs w:val="24"/>
        </w:rPr>
        <w:t xml:space="preserve">Passenger Raphael A.P </w:t>
      </w:r>
      <w:proofErr w:type="spellStart"/>
      <w:r w:rsidR="00CD4D70" w:rsidRPr="00CD4D70">
        <w:rPr>
          <w:rFonts w:ascii="Georgia" w:hAnsi="Georgia"/>
          <w:b/>
          <w:sz w:val="24"/>
          <w:szCs w:val="24"/>
        </w:rPr>
        <w:t>Lindo</w:t>
      </w:r>
      <w:proofErr w:type="spellEnd"/>
      <w:r w:rsidR="00CD4D70" w:rsidRPr="00CD4D70">
        <w:rPr>
          <w:rFonts w:ascii="Georgia" w:hAnsi="Georgia"/>
          <w:b/>
          <w:sz w:val="24"/>
          <w:szCs w:val="24"/>
        </w:rPr>
        <w:t xml:space="preserve"> Flt OJ 263 June 12</w:t>
      </w:r>
      <w:r w:rsidR="00CD4D70" w:rsidRPr="00CD4D70">
        <w:rPr>
          <w:rFonts w:ascii="Georgia" w:hAnsi="Georgia"/>
          <w:b/>
          <w:sz w:val="24"/>
          <w:szCs w:val="24"/>
          <w:vertAlign w:val="superscript"/>
        </w:rPr>
        <w:t>th</w:t>
      </w:r>
      <w:r w:rsidR="00CD4D70" w:rsidRPr="00CD4D70">
        <w:rPr>
          <w:rFonts w:ascii="Georgia" w:hAnsi="Georgia"/>
          <w:b/>
          <w:sz w:val="24"/>
          <w:szCs w:val="24"/>
        </w:rPr>
        <w:t xml:space="preserve"> 2016</w:t>
      </w:r>
      <w:r w:rsidR="00CD4D70">
        <w:rPr>
          <w:rFonts w:ascii="Georgia" w:hAnsi="Georgia"/>
          <w:sz w:val="24"/>
          <w:szCs w:val="24"/>
        </w:rPr>
        <w:t>’</w:t>
      </w:r>
      <w:r w:rsidR="00542C0F">
        <w:rPr>
          <w:rFonts w:ascii="Georgia" w:eastAsiaTheme="minorHAnsi" w:hAnsi="Georgia" w:cstheme="minorBidi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is</w:t>
      </w:r>
      <w:r w:rsidRPr="00374B19">
        <w:rPr>
          <w:rFonts w:ascii="Georgia" w:hAnsi="Georgia"/>
          <w:sz w:val="24"/>
          <w:szCs w:val="24"/>
        </w:rPr>
        <w:t xml:space="preserve"> duly acknowledged.</w:t>
      </w:r>
    </w:p>
    <w:p w:rsidR="001A1C7E" w:rsidRPr="00374B19" w:rsidRDefault="001A1C7E" w:rsidP="00CD4D70">
      <w:pPr>
        <w:jc w:val="both"/>
        <w:rPr>
          <w:rFonts w:ascii="Georgia" w:hAnsi="Georgia"/>
          <w:sz w:val="24"/>
          <w:szCs w:val="24"/>
        </w:rPr>
      </w:pPr>
    </w:p>
    <w:p w:rsidR="001B3D7E" w:rsidRDefault="00374B19" w:rsidP="00CD4D70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 xml:space="preserve">Management </w:t>
      </w:r>
      <w:r w:rsidR="001F5FB6">
        <w:rPr>
          <w:rFonts w:ascii="Georgia" w:hAnsi="Georgia"/>
          <w:sz w:val="24"/>
          <w:szCs w:val="24"/>
        </w:rPr>
        <w:t>is deeply concerned about your experience and will immediately launch a thorou</w:t>
      </w:r>
      <w:r w:rsidR="001A1C7E" w:rsidRPr="00374B19">
        <w:rPr>
          <w:rFonts w:ascii="Georgia" w:hAnsi="Georgia"/>
          <w:sz w:val="24"/>
          <w:szCs w:val="24"/>
        </w:rPr>
        <w:t>gh investigation into this matte</w:t>
      </w:r>
      <w:r w:rsidR="00BA7342" w:rsidRPr="00374B19">
        <w:rPr>
          <w:rFonts w:ascii="Georgia" w:hAnsi="Georgia"/>
          <w:sz w:val="24"/>
          <w:szCs w:val="24"/>
        </w:rPr>
        <w:t xml:space="preserve">r </w:t>
      </w:r>
      <w:r w:rsidR="001F5FB6">
        <w:rPr>
          <w:rFonts w:ascii="Georgia" w:hAnsi="Georgia"/>
          <w:sz w:val="24"/>
          <w:szCs w:val="24"/>
        </w:rPr>
        <w:t xml:space="preserve">to determine </w:t>
      </w:r>
      <w:r w:rsidR="002335FF">
        <w:rPr>
          <w:rFonts w:ascii="Georgia" w:hAnsi="Georgia"/>
          <w:sz w:val="24"/>
          <w:szCs w:val="24"/>
        </w:rPr>
        <w:t>what transpired and take appropriate action as deem necessary.</w:t>
      </w:r>
      <w:r w:rsidR="00EC24DD" w:rsidRPr="00374B19">
        <w:rPr>
          <w:rFonts w:ascii="Georgia" w:hAnsi="Georgia"/>
          <w:sz w:val="24"/>
          <w:szCs w:val="24"/>
        </w:rPr>
        <w:t xml:space="preserve"> </w:t>
      </w:r>
      <w:r w:rsidR="001B3D7E">
        <w:rPr>
          <w:rFonts w:ascii="Georgia" w:hAnsi="Georgia"/>
          <w:sz w:val="24"/>
          <w:szCs w:val="24"/>
        </w:rPr>
        <w:t xml:space="preserve"> </w:t>
      </w:r>
    </w:p>
    <w:p w:rsidR="001B3D7E" w:rsidRDefault="001B3D7E" w:rsidP="00CD4D70">
      <w:pPr>
        <w:jc w:val="both"/>
        <w:rPr>
          <w:rFonts w:ascii="Georgia" w:hAnsi="Georgia"/>
          <w:sz w:val="24"/>
          <w:szCs w:val="24"/>
        </w:rPr>
      </w:pPr>
    </w:p>
    <w:p w:rsidR="00CD4D70" w:rsidRPr="00374B19" w:rsidRDefault="001B3D7E" w:rsidP="00CD4D70">
      <w:pPr>
        <w:jc w:val="both"/>
        <w:rPr>
          <w:rFonts w:ascii="Georgia" w:hAnsi="Georgia"/>
          <w:sz w:val="24"/>
          <w:szCs w:val="24"/>
        </w:rPr>
      </w:pPr>
      <w:bookmarkStart w:id="0" w:name="_GoBack"/>
      <w:bookmarkEnd w:id="0"/>
      <w:r>
        <w:rPr>
          <w:rFonts w:ascii="Georgia" w:hAnsi="Georgia"/>
          <w:sz w:val="24"/>
          <w:szCs w:val="24"/>
        </w:rPr>
        <w:t xml:space="preserve">To </w:t>
      </w:r>
      <w:r w:rsidR="00CD4D70">
        <w:rPr>
          <w:rFonts w:ascii="Georgia" w:hAnsi="Georgia"/>
          <w:sz w:val="24"/>
          <w:szCs w:val="24"/>
        </w:rPr>
        <w:t>facilitate our investigation, I would be grateful if you could provide de</w:t>
      </w:r>
      <w:r w:rsidR="008E71AD">
        <w:rPr>
          <w:rFonts w:ascii="Georgia" w:hAnsi="Georgia"/>
          <w:sz w:val="24"/>
          <w:szCs w:val="24"/>
        </w:rPr>
        <w:t xml:space="preserve">tails of what you were wearing on the day stated in your letter. </w:t>
      </w:r>
    </w:p>
    <w:p w:rsidR="00BA7342" w:rsidRPr="00374B19" w:rsidRDefault="00BA7342" w:rsidP="00CD4D70">
      <w:pPr>
        <w:jc w:val="both"/>
        <w:rPr>
          <w:rFonts w:ascii="Georgia" w:hAnsi="Georgia"/>
          <w:sz w:val="24"/>
          <w:szCs w:val="24"/>
        </w:rPr>
      </w:pPr>
    </w:p>
    <w:p w:rsidR="001A1C7E" w:rsidRPr="00374B19" w:rsidRDefault="001A1C7E" w:rsidP="00CD4D70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I take this opportunity to reiterate CJIAC’s commitment to</w:t>
      </w:r>
      <w:r w:rsidR="00374B19" w:rsidRPr="00374B19">
        <w:rPr>
          <w:rFonts w:ascii="Georgia" w:hAnsi="Georgia"/>
          <w:sz w:val="24"/>
          <w:szCs w:val="24"/>
        </w:rPr>
        <w:t xml:space="preserve"> ensuring </w:t>
      </w:r>
      <w:r w:rsidRPr="00374B19">
        <w:rPr>
          <w:rFonts w:ascii="Georgia" w:hAnsi="Georgia"/>
          <w:sz w:val="24"/>
          <w:szCs w:val="24"/>
        </w:rPr>
        <w:t xml:space="preserve">that the travelling public is provided with a high level of service and a great experience. </w:t>
      </w:r>
    </w:p>
    <w:p w:rsidR="001A1C7E" w:rsidRPr="00374B19" w:rsidRDefault="001A1C7E" w:rsidP="00CD4D70">
      <w:pPr>
        <w:jc w:val="both"/>
        <w:rPr>
          <w:rFonts w:ascii="Georgia" w:hAnsi="Georgia"/>
          <w:sz w:val="24"/>
          <w:szCs w:val="24"/>
        </w:rPr>
      </w:pPr>
    </w:p>
    <w:p w:rsidR="001A1C7E" w:rsidRPr="00374B19" w:rsidRDefault="001A1C7E" w:rsidP="00CD4D70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Yours faithfully</w:t>
      </w:r>
    </w:p>
    <w:p w:rsidR="001A1C7E" w:rsidRPr="00374B19" w:rsidRDefault="001A1C7E" w:rsidP="001A1C7E">
      <w:pPr>
        <w:jc w:val="both"/>
        <w:rPr>
          <w:rFonts w:ascii="Georgia" w:hAnsi="Georgia"/>
          <w:sz w:val="24"/>
          <w:szCs w:val="24"/>
        </w:rPr>
      </w:pPr>
    </w:p>
    <w:p w:rsidR="000B68EE" w:rsidRDefault="000B68EE" w:rsidP="001A1C7E">
      <w:pPr>
        <w:jc w:val="both"/>
        <w:rPr>
          <w:rFonts w:ascii="Georgia" w:hAnsi="Georgia"/>
          <w:sz w:val="24"/>
          <w:szCs w:val="24"/>
        </w:rPr>
      </w:pPr>
    </w:p>
    <w:p w:rsidR="001A1C7E" w:rsidRPr="00374B19" w:rsidRDefault="001A1C7E" w:rsidP="001A1C7E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……………………………………………..</w:t>
      </w:r>
    </w:p>
    <w:p w:rsidR="000B68EE" w:rsidRDefault="000B68EE" w:rsidP="001A1C7E">
      <w:pPr>
        <w:jc w:val="both"/>
        <w:rPr>
          <w:rFonts w:ascii="Georgia" w:hAnsi="Georgia"/>
          <w:sz w:val="24"/>
          <w:szCs w:val="24"/>
        </w:rPr>
      </w:pPr>
    </w:p>
    <w:p w:rsidR="001A1C7E" w:rsidRDefault="001A1C7E" w:rsidP="001A1C7E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Aneka Edwards</w:t>
      </w:r>
    </w:p>
    <w:p w:rsidR="000B68EE" w:rsidRPr="00374B19" w:rsidRDefault="000B68EE" w:rsidP="001A1C7E">
      <w:pPr>
        <w:jc w:val="both"/>
        <w:rPr>
          <w:rFonts w:ascii="Georgia" w:hAnsi="Georgia"/>
          <w:sz w:val="24"/>
          <w:szCs w:val="24"/>
        </w:rPr>
      </w:pPr>
    </w:p>
    <w:p w:rsidR="001A1C7E" w:rsidRPr="00374B19" w:rsidRDefault="001A1C7E" w:rsidP="001A1C7E">
      <w:pPr>
        <w:jc w:val="both"/>
        <w:rPr>
          <w:rFonts w:ascii="Georgia" w:hAnsi="Georgia"/>
          <w:sz w:val="24"/>
          <w:szCs w:val="24"/>
        </w:rPr>
      </w:pPr>
      <w:r w:rsidRPr="00374B19">
        <w:rPr>
          <w:rFonts w:ascii="Georgia" w:hAnsi="Georgia"/>
          <w:sz w:val="24"/>
          <w:szCs w:val="24"/>
        </w:rPr>
        <w:t>Head, CEO Secretariat (</w:t>
      </w:r>
      <w:r w:rsidR="00CD4D70">
        <w:rPr>
          <w:rFonts w:ascii="Georgia" w:hAnsi="Georgia"/>
          <w:sz w:val="24"/>
          <w:szCs w:val="24"/>
        </w:rPr>
        <w:t>Ag</w:t>
      </w:r>
      <w:r w:rsidRPr="00374B19">
        <w:rPr>
          <w:rFonts w:ascii="Georgia" w:hAnsi="Georgia"/>
          <w:sz w:val="24"/>
          <w:szCs w:val="24"/>
        </w:rPr>
        <w:t>)</w:t>
      </w:r>
    </w:p>
    <w:p w:rsidR="001248A9" w:rsidRPr="00374B19" w:rsidRDefault="001248A9" w:rsidP="001A1C7E">
      <w:pPr>
        <w:jc w:val="both"/>
        <w:rPr>
          <w:rFonts w:ascii="Georgia" w:hAnsi="Georgia"/>
          <w:sz w:val="24"/>
          <w:szCs w:val="24"/>
        </w:rPr>
      </w:pPr>
    </w:p>
    <w:p w:rsidR="001248A9" w:rsidRPr="00374B19" w:rsidRDefault="001248A9" w:rsidP="001A1C7E">
      <w:pPr>
        <w:jc w:val="both"/>
        <w:rPr>
          <w:rFonts w:ascii="Georgia" w:hAnsi="Georgia"/>
          <w:sz w:val="24"/>
          <w:szCs w:val="24"/>
        </w:rPr>
      </w:pPr>
    </w:p>
    <w:p w:rsidR="000A0C2B" w:rsidRPr="00374B19" w:rsidRDefault="000A0C2B" w:rsidP="00083363">
      <w:pPr>
        <w:rPr>
          <w:rFonts w:ascii="Georgia" w:hAnsi="Georgia"/>
          <w:sz w:val="24"/>
          <w:szCs w:val="24"/>
        </w:rPr>
      </w:pPr>
    </w:p>
    <w:sectPr w:rsidR="000A0C2B" w:rsidRPr="00374B19" w:rsidSect="00820601">
      <w:headerReference w:type="default" r:id="rId8"/>
      <w:footerReference w:type="default" r:id="rId9"/>
      <w:pgSz w:w="12240" w:h="15840"/>
      <w:pgMar w:top="180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73F4" w:rsidRDefault="008173F4">
      <w:r>
        <w:separator/>
      </w:r>
    </w:p>
  </w:endnote>
  <w:endnote w:type="continuationSeparator" w:id="0">
    <w:p w:rsidR="008173F4" w:rsidRDefault="008173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46BB" w:rsidRDefault="00906B0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339090</wp:posOffset>
          </wp:positionV>
          <wp:extent cx="7753350" cy="685800"/>
          <wp:effectExtent l="19050" t="0" r="0" b="0"/>
          <wp:wrapNone/>
          <wp:docPr id="2" name="Picture 2" descr="COMP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MP2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335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73F4" w:rsidRDefault="008173F4">
      <w:r>
        <w:separator/>
      </w:r>
    </w:p>
  </w:footnote>
  <w:footnote w:type="continuationSeparator" w:id="0">
    <w:p w:rsidR="008173F4" w:rsidRDefault="008173F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46BB" w:rsidRDefault="00906B01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933450</wp:posOffset>
          </wp:positionH>
          <wp:positionV relativeFrom="paragraph">
            <wp:posOffset>-457200</wp:posOffset>
          </wp:positionV>
          <wp:extent cx="7772400" cy="1143000"/>
          <wp:effectExtent l="19050" t="0" r="0" b="0"/>
          <wp:wrapNone/>
          <wp:docPr id="1" name="Picture 1" descr="COMP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MP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F4662"/>
    <w:multiLevelType w:val="hybridMultilevel"/>
    <w:tmpl w:val="1B168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65486C"/>
    <w:multiLevelType w:val="hybridMultilevel"/>
    <w:tmpl w:val="DD989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1F2350"/>
    <w:multiLevelType w:val="hybridMultilevel"/>
    <w:tmpl w:val="F5705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C7600F"/>
    <w:multiLevelType w:val="hybridMultilevel"/>
    <w:tmpl w:val="9ACE5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2B73A5"/>
    <w:multiLevelType w:val="hybridMultilevel"/>
    <w:tmpl w:val="F9223480"/>
    <w:lvl w:ilvl="0" w:tplc="BAA2759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ytDQzNzc2NjA0MLFQ0lEKTi0uzszPAykwqgUAWDwHQSwAAAA="/>
  </w:docVars>
  <w:rsids>
    <w:rsidRoot w:val="003B7478"/>
    <w:rsid w:val="00004C65"/>
    <w:rsid w:val="0006188A"/>
    <w:rsid w:val="00083363"/>
    <w:rsid w:val="000837FC"/>
    <w:rsid w:val="000A0C2B"/>
    <w:rsid w:val="000B68EE"/>
    <w:rsid w:val="000B78D4"/>
    <w:rsid w:val="00111179"/>
    <w:rsid w:val="001248A9"/>
    <w:rsid w:val="00132D18"/>
    <w:rsid w:val="00157BDE"/>
    <w:rsid w:val="00190F06"/>
    <w:rsid w:val="001A1C7E"/>
    <w:rsid w:val="001B1606"/>
    <w:rsid w:val="001B3D7E"/>
    <w:rsid w:val="001D2EBF"/>
    <w:rsid w:val="001D6CC8"/>
    <w:rsid w:val="001F5930"/>
    <w:rsid w:val="001F5FB6"/>
    <w:rsid w:val="002335FF"/>
    <w:rsid w:val="00235E86"/>
    <w:rsid w:val="00244A17"/>
    <w:rsid w:val="00246574"/>
    <w:rsid w:val="00265C96"/>
    <w:rsid w:val="00266993"/>
    <w:rsid w:val="00270BB7"/>
    <w:rsid w:val="0027214D"/>
    <w:rsid w:val="00293B4D"/>
    <w:rsid w:val="002972F3"/>
    <w:rsid w:val="002C006E"/>
    <w:rsid w:val="002F54F1"/>
    <w:rsid w:val="002F734A"/>
    <w:rsid w:val="003561A7"/>
    <w:rsid w:val="003652D4"/>
    <w:rsid w:val="0037418F"/>
    <w:rsid w:val="00374B19"/>
    <w:rsid w:val="00393DEA"/>
    <w:rsid w:val="003A2012"/>
    <w:rsid w:val="003B2D35"/>
    <w:rsid w:val="003B3A00"/>
    <w:rsid w:val="003B7478"/>
    <w:rsid w:val="003B7693"/>
    <w:rsid w:val="003C1D71"/>
    <w:rsid w:val="003C7EBE"/>
    <w:rsid w:val="003D001C"/>
    <w:rsid w:val="00435961"/>
    <w:rsid w:val="0046515F"/>
    <w:rsid w:val="00473635"/>
    <w:rsid w:val="00473D91"/>
    <w:rsid w:val="00490E2F"/>
    <w:rsid w:val="004A1F9A"/>
    <w:rsid w:val="004A28F6"/>
    <w:rsid w:val="004A7367"/>
    <w:rsid w:val="004B1B63"/>
    <w:rsid w:val="004C287F"/>
    <w:rsid w:val="004E1774"/>
    <w:rsid w:val="004E3291"/>
    <w:rsid w:val="004E6347"/>
    <w:rsid w:val="004F5DE2"/>
    <w:rsid w:val="005012A3"/>
    <w:rsid w:val="00525529"/>
    <w:rsid w:val="00535558"/>
    <w:rsid w:val="00542C0F"/>
    <w:rsid w:val="005477FD"/>
    <w:rsid w:val="00547AE2"/>
    <w:rsid w:val="005740C7"/>
    <w:rsid w:val="00585360"/>
    <w:rsid w:val="005B2599"/>
    <w:rsid w:val="005C211E"/>
    <w:rsid w:val="005C7565"/>
    <w:rsid w:val="005E63FA"/>
    <w:rsid w:val="005F0D95"/>
    <w:rsid w:val="00623AFE"/>
    <w:rsid w:val="0062700C"/>
    <w:rsid w:val="00646C8D"/>
    <w:rsid w:val="006472AA"/>
    <w:rsid w:val="006508BB"/>
    <w:rsid w:val="0065736B"/>
    <w:rsid w:val="00666B78"/>
    <w:rsid w:val="006739AA"/>
    <w:rsid w:val="0068595D"/>
    <w:rsid w:val="00695F00"/>
    <w:rsid w:val="006A3AB4"/>
    <w:rsid w:val="006A5D92"/>
    <w:rsid w:val="006B27DB"/>
    <w:rsid w:val="006D24B7"/>
    <w:rsid w:val="006D35D8"/>
    <w:rsid w:val="006E6E6A"/>
    <w:rsid w:val="006F42DB"/>
    <w:rsid w:val="00702468"/>
    <w:rsid w:val="00702EFD"/>
    <w:rsid w:val="00710FA9"/>
    <w:rsid w:val="00712C17"/>
    <w:rsid w:val="00730B11"/>
    <w:rsid w:val="00742DD0"/>
    <w:rsid w:val="00747585"/>
    <w:rsid w:val="007478A0"/>
    <w:rsid w:val="00764DA2"/>
    <w:rsid w:val="0078439D"/>
    <w:rsid w:val="00794B1D"/>
    <w:rsid w:val="007A05EC"/>
    <w:rsid w:val="007A3921"/>
    <w:rsid w:val="007A7A95"/>
    <w:rsid w:val="007B0A9E"/>
    <w:rsid w:val="007B73FF"/>
    <w:rsid w:val="007C1A50"/>
    <w:rsid w:val="007F4D81"/>
    <w:rsid w:val="007F6011"/>
    <w:rsid w:val="0080496F"/>
    <w:rsid w:val="008138A2"/>
    <w:rsid w:val="008173F4"/>
    <w:rsid w:val="00820601"/>
    <w:rsid w:val="00841697"/>
    <w:rsid w:val="008541C5"/>
    <w:rsid w:val="00873C45"/>
    <w:rsid w:val="00881CF4"/>
    <w:rsid w:val="00883792"/>
    <w:rsid w:val="008A3474"/>
    <w:rsid w:val="008A5974"/>
    <w:rsid w:val="008B616F"/>
    <w:rsid w:val="008C0342"/>
    <w:rsid w:val="008D26C6"/>
    <w:rsid w:val="008E71AD"/>
    <w:rsid w:val="008F5640"/>
    <w:rsid w:val="00902B3D"/>
    <w:rsid w:val="00906B01"/>
    <w:rsid w:val="00946CBE"/>
    <w:rsid w:val="00963C3C"/>
    <w:rsid w:val="00984FF2"/>
    <w:rsid w:val="009A0611"/>
    <w:rsid w:val="009E6DA9"/>
    <w:rsid w:val="00A15F54"/>
    <w:rsid w:val="00A375EE"/>
    <w:rsid w:val="00A56C3A"/>
    <w:rsid w:val="00A603D4"/>
    <w:rsid w:val="00A63760"/>
    <w:rsid w:val="00A72C6E"/>
    <w:rsid w:val="00AA6338"/>
    <w:rsid w:val="00AA6EAF"/>
    <w:rsid w:val="00AD7AE9"/>
    <w:rsid w:val="00B3547D"/>
    <w:rsid w:val="00B41DD4"/>
    <w:rsid w:val="00B718E3"/>
    <w:rsid w:val="00BA2FAC"/>
    <w:rsid w:val="00BA7342"/>
    <w:rsid w:val="00BE0A9E"/>
    <w:rsid w:val="00BE0B15"/>
    <w:rsid w:val="00BF3279"/>
    <w:rsid w:val="00BF77E5"/>
    <w:rsid w:val="00C00419"/>
    <w:rsid w:val="00C255D5"/>
    <w:rsid w:val="00C267B3"/>
    <w:rsid w:val="00C96004"/>
    <w:rsid w:val="00C96B64"/>
    <w:rsid w:val="00CA0B93"/>
    <w:rsid w:val="00CA4418"/>
    <w:rsid w:val="00CC2D7B"/>
    <w:rsid w:val="00CD4D70"/>
    <w:rsid w:val="00D01BEF"/>
    <w:rsid w:val="00D16028"/>
    <w:rsid w:val="00D24BA0"/>
    <w:rsid w:val="00D26168"/>
    <w:rsid w:val="00D32ECA"/>
    <w:rsid w:val="00D43776"/>
    <w:rsid w:val="00D53805"/>
    <w:rsid w:val="00D63D2A"/>
    <w:rsid w:val="00D64829"/>
    <w:rsid w:val="00DA7463"/>
    <w:rsid w:val="00DD428A"/>
    <w:rsid w:val="00DF1EF9"/>
    <w:rsid w:val="00E03F85"/>
    <w:rsid w:val="00E06647"/>
    <w:rsid w:val="00E146BB"/>
    <w:rsid w:val="00E207E6"/>
    <w:rsid w:val="00E20DEA"/>
    <w:rsid w:val="00E4293D"/>
    <w:rsid w:val="00E82340"/>
    <w:rsid w:val="00EC24DD"/>
    <w:rsid w:val="00EC7724"/>
    <w:rsid w:val="00ED4FAB"/>
    <w:rsid w:val="00EE0141"/>
    <w:rsid w:val="00F175D7"/>
    <w:rsid w:val="00F32A9C"/>
    <w:rsid w:val="00F422F8"/>
    <w:rsid w:val="00F547D8"/>
    <w:rsid w:val="00F609D1"/>
    <w:rsid w:val="00F752E9"/>
    <w:rsid w:val="00F81E83"/>
    <w:rsid w:val="00F831A3"/>
    <w:rsid w:val="00F9502D"/>
    <w:rsid w:val="00FB6E5A"/>
    <w:rsid w:val="00FC5D4E"/>
    <w:rsid w:val="00FC688E"/>
    <w:rsid w:val="00FD06E9"/>
    <w:rsid w:val="00FD6BA5"/>
    <w:rsid w:val="00FF58D2"/>
    <w:rsid w:val="00FF7F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1697"/>
  </w:style>
  <w:style w:type="paragraph" w:styleId="Heading2">
    <w:name w:val="heading 2"/>
    <w:basedOn w:val="Normal"/>
    <w:next w:val="Normal"/>
    <w:qFormat/>
    <w:rsid w:val="00841697"/>
    <w:pPr>
      <w:keepNext/>
      <w:jc w:val="center"/>
      <w:outlineLvl w:val="1"/>
    </w:pPr>
    <w:rPr>
      <w:b/>
      <w:color w:val="333333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B747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B7478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nhideWhenUsed/>
    <w:rsid w:val="00906B01"/>
    <w:pPr>
      <w:spacing w:before="100" w:beforeAutospacing="1" w:after="100" w:afterAutospacing="1"/>
    </w:pPr>
    <w:rPr>
      <w:sz w:val="24"/>
      <w:szCs w:val="24"/>
    </w:rPr>
  </w:style>
  <w:style w:type="character" w:customStyle="1" w:styleId="aqj">
    <w:name w:val="aqj"/>
    <w:basedOn w:val="DefaultParagraphFont"/>
    <w:rsid w:val="00BF3279"/>
  </w:style>
  <w:style w:type="character" w:styleId="Emphasis">
    <w:name w:val="Emphasis"/>
    <w:basedOn w:val="DefaultParagraphFont"/>
    <w:uiPriority w:val="20"/>
    <w:qFormat/>
    <w:rsid w:val="00AA6338"/>
    <w:rPr>
      <w:b/>
      <w:bCs/>
      <w:i w:val="0"/>
      <w:iCs w:val="0"/>
    </w:rPr>
  </w:style>
  <w:style w:type="character" w:customStyle="1" w:styleId="st">
    <w:name w:val="st"/>
    <w:basedOn w:val="DefaultParagraphFont"/>
    <w:rsid w:val="00AA6338"/>
  </w:style>
  <w:style w:type="character" w:styleId="Hyperlink">
    <w:name w:val="Hyperlink"/>
    <w:basedOn w:val="DefaultParagraphFont"/>
    <w:uiPriority w:val="99"/>
    <w:semiHidden/>
    <w:unhideWhenUsed/>
    <w:rsid w:val="004E177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177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DD428A"/>
  </w:style>
  <w:style w:type="paragraph" w:styleId="NoSpacing">
    <w:name w:val="No Spacing"/>
    <w:uiPriority w:val="1"/>
    <w:qFormat/>
    <w:rsid w:val="00547AE2"/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D2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EB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E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E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E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EB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2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135B80-92A7-4195-A2D2-257526741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JIA</vt:lpstr>
    </vt:vector>
  </TitlesOfParts>
  <Company>Microsoft</Company>
  <LinksUpToDate>false</LinksUpToDate>
  <CharactersWithSpaces>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JIA</dc:title>
  <dc:subject>LETTER HEAD</dc:subject>
  <dc:creator>Andrew Haimraj - System Administrator</dc:creator>
  <cp:keywords>LOGO</cp:keywords>
  <dc:description>This was done to facilitate documentation with in the Airport.</dc:description>
  <cp:lastModifiedBy>Dell Owner</cp:lastModifiedBy>
  <cp:revision>2</cp:revision>
  <cp:lastPrinted>2016-02-11T17:54:00Z</cp:lastPrinted>
  <dcterms:created xsi:type="dcterms:W3CDTF">2016-07-31T23:13:00Z</dcterms:created>
  <dcterms:modified xsi:type="dcterms:W3CDTF">2016-07-31T23:13:00Z</dcterms:modified>
  <cp:category>LEG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OK</vt:lpwstr>
  </property>
</Properties>
</file>